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D865C6" w14:textId="0185A32F" w:rsidR="001178B3" w:rsidRDefault="00A939EF">
      <w:r>
        <w:t xml:space="preserve">Date:  </w:t>
      </w:r>
      <w:r>
        <w:tab/>
      </w:r>
      <w:r>
        <w:tab/>
      </w:r>
      <w:r>
        <w:tab/>
        <w:t>Saturday, December 17, 2016</w:t>
      </w:r>
    </w:p>
    <w:p w14:paraId="5844E2AC" w14:textId="666DEA7C" w:rsidR="00A939EF" w:rsidRDefault="00A939EF">
      <w:r>
        <w:t xml:space="preserve">Course:  </w:t>
      </w:r>
      <w:r>
        <w:tab/>
      </w:r>
      <w:r>
        <w:tab/>
        <w:t>Data Visualization (CPSC-53000-002-FA16)</w:t>
      </w:r>
    </w:p>
    <w:p w14:paraId="4BE1F943" w14:textId="06D77E66" w:rsidR="00A939EF" w:rsidRDefault="00A939EF">
      <w:pPr>
        <w:pBdr>
          <w:bottom w:val="single" w:sz="6" w:space="1" w:color="auto"/>
        </w:pBdr>
      </w:pPr>
      <w:r>
        <w:t xml:space="preserve">Student:  </w:t>
      </w:r>
      <w:r>
        <w:tab/>
      </w:r>
      <w:r>
        <w:tab/>
        <w:t>Michael Sloan</w:t>
      </w:r>
    </w:p>
    <w:p w14:paraId="55535016" w14:textId="0037F544" w:rsidR="00A939EF" w:rsidRDefault="00A939EF">
      <w:r>
        <w:t>Submission Contents:</w:t>
      </w: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8"/>
        <w:gridCol w:w="2001"/>
        <w:gridCol w:w="3811"/>
      </w:tblGrid>
      <w:tr w:rsidR="00A939EF" w14:paraId="1B2C3416" w14:textId="77777777" w:rsidTr="00A939EF">
        <w:tc>
          <w:tcPr>
            <w:tcW w:w="2335" w:type="dxa"/>
          </w:tcPr>
          <w:p w14:paraId="459E8F3C" w14:textId="3611A0B8" w:rsidR="00A939EF" w:rsidRPr="00A939EF" w:rsidRDefault="00A939EF">
            <w:pPr>
              <w:rPr>
                <w:b/>
              </w:rPr>
            </w:pPr>
            <w:r w:rsidRPr="00A939EF">
              <w:rPr>
                <w:b/>
              </w:rPr>
              <w:t>File/Link</w:t>
            </w:r>
          </w:p>
        </w:tc>
        <w:tc>
          <w:tcPr>
            <w:tcW w:w="2250" w:type="dxa"/>
          </w:tcPr>
          <w:p w14:paraId="57CE1EC3" w14:textId="6FA6E81E" w:rsidR="00A939EF" w:rsidRPr="00A939EF" w:rsidRDefault="00A939EF">
            <w:pPr>
              <w:rPr>
                <w:b/>
              </w:rPr>
            </w:pPr>
            <w:r w:rsidRPr="00A939EF">
              <w:rPr>
                <w:b/>
              </w:rPr>
              <w:t>Description</w:t>
            </w:r>
          </w:p>
        </w:tc>
        <w:tc>
          <w:tcPr>
            <w:tcW w:w="4765" w:type="dxa"/>
          </w:tcPr>
          <w:p w14:paraId="6EE9D20D" w14:textId="5F75BF2E" w:rsidR="00A939EF" w:rsidRPr="00A939EF" w:rsidRDefault="00A939EF">
            <w:pPr>
              <w:rPr>
                <w:b/>
              </w:rPr>
            </w:pPr>
            <w:r w:rsidRPr="00A939EF">
              <w:rPr>
                <w:b/>
              </w:rPr>
              <w:t>Purpose</w:t>
            </w:r>
          </w:p>
        </w:tc>
      </w:tr>
      <w:tr w:rsidR="00A939EF" w14:paraId="2A140632" w14:textId="77777777" w:rsidTr="00A939EF">
        <w:tc>
          <w:tcPr>
            <w:tcW w:w="2335" w:type="dxa"/>
          </w:tcPr>
          <w:p w14:paraId="09D6F11C" w14:textId="293B0F8E" w:rsidR="00A939EF" w:rsidRPr="00A939EF" w:rsidRDefault="00A939EF">
            <w:pPr>
              <w:rPr>
                <w:sz w:val="18"/>
                <w:szCs w:val="18"/>
              </w:rPr>
            </w:pPr>
            <w:r w:rsidRPr="00A939EF">
              <w:rPr>
                <w:sz w:val="18"/>
                <w:szCs w:val="18"/>
              </w:rPr>
              <w:t>README.docx</w:t>
            </w:r>
          </w:p>
        </w:tc>
        <w:tc>
          <w:tcPr>
            <w:tcW w:w="2250" w:type="dxa"/>
          </w:tcPr>
          <w:p w14:paraId="37DD53F6" w14:textId="53A81CC3" w:rsidR="00A939EF" w:rsidRPr="00A939EF" w:rsidRDefault="00A939EF">
            <w:pPr>
              <w:rPr>
                <w:sz w:val="18"/>
                <w:szCs w:val="18"/>
              </w:rPr>
            </w:pPr>
            <w:r w:rsidRPr="00A939EF">
              <w:rPr>
                <w:sz w:val="18"/>
                <w:szCs w:val="18"/>
              </w:rPr>
              <w:t>Packaging Documentation</w:t>
            </w:r>
          </w:p>
        </w:tc>
        <w:tc>
          <w:tcPr>
            <w:tcW w:w="4765" w:type="dxa"/>
          </w:tcPr>
          <w:p w14:paraId="15EC6CBB" w14:textId="6AD55654" w:rsidR="00A939EF" w:rsidRPr="00A939EF" w:rsidRDefault="00A939E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sts items in submission and describes enhancements.  This document.</w:t>
            </w:r>
          </w:p>
        </w:tc>
      </w:tr>
      <w:tr w:rsidR="00A939EF" w14:paraId="549C3C12" w14:textId="77777777" w:rsidTr="00A939EF">
        <w:tc>
          <w:tcPr>
            <w:tcW w:w="2335" w:type="dxa"/>
          </w:tcPr>
          <w:p w14:paraId="5D3E71D9" w14:textId="23FDC37D" w:rsidR="00A939EF" w:rsidRPr="00A939EF" w:rsidRDefault="00A939EF">
            <w:pPr>
              <w:rPr>
                <w:sz w:val="18"/>
                <w:szCs w:val="18"/>
              </w:rPr>
            </w:pPr>
            <w:r w:rsidRPr="00A939EF">
              <w:rPr>
                <w:sz w:val="18"/>
                <w:szCs w:val="18"/>
              </w:rPr>
              <w:t>Sloan_70530_Week8Project</w:t>
            </w:r>
            <w:r>
              <w:rPr>
                <w:sz w:val="18"/>
                <w:szCs w:val="18"/>
              </w:rPr>
              <w:t>.docx</w:t>
            </w:r>
          </w:p>
        </w:tc>
        <w:tc>
          <w:tcPr>
            <w:tcW w:w="2250" w:type="dxa"/>
          </w:tcPr>
          <w:p w14:paraId="0AEBA4FE" w14:textId="1F5EBC03" w:rsidR="00A939EF" w:rsidRPr="00A939EF" w:rsidRDefault="00A939E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port</w:t>
            </w:r>
          </w:p>
        </w:tc>
        <w:tc>
          <w:tcPr>
            <w:tcW w:w="4765" w:type="dxa"/>
          </w:tcPr>
          <w:p w14:paraId="3FA268D3" w14:textId="2956999A" w:rsidR="00A939EF" w:rsidRPr="00A939EF" w:rsidRDefault="00A939E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leted deliverable.</w:t>
            </w:r>
          </w:p>
        </w:tc>
      </w:tr>
      <w:tr w:rsidR="00A939EF" w14:paraId="5CE07219" w14:textId="77777777" w:rsidTr="00A939EF">
        <w:tc>
          <w:tcPr>
            <w:tcW w:w="2335" w:type="dxa"/>
          </w:tcPr>
          <w:p w14:paraId="08B95B14" w14:textId="2CB85997" w:rsidR="00A939EF" w:rsidRPr="00A939EF" w:rsidRDefault="00A939EF">
            <w:pPr>
              <w:rPr>
                <w:sz w:val="18"/>
                <w:szCs w:val="18"/>
              </w:rPr>
            </w:pPr>
            <w:r w:rsidRPr="00A939EF">
              <w:rPr>
                <w:sz w:val="18"/>
                <w:szCs w:val="18"/>
              </w:rPr>
              <w:t>https://github.com/mdsloan2000/LeedsVizII/</w:t>
            </w:r>
          </w:p>
        </w:tc>
        <w:tc>
          <w:tcPr>
            <w:tcW w:w="2250" w:type="dxa"/>
          </w:tcPr>
          <w:p w14:paraId="6E5BFEA2" w14:textId="1D2D4675" w:rsidR="00A939EF" w:rsidRPr="00A939EF" w:rsidRDefault="00A939E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THUB Location</w:t>
            </w:r>
          </w:p>
        </w:tc>
        <w:tc>
          <w:tcPr>
            <w:tcW w:w="4765" w:type="dxa"/>
          </w:tcPr>
          <w:p w14:paraId="49E7CE41" w14:textId="449F5691" w:rsidR="00A939EF" w:rsidRPr="00A939EF" w:rsidRDefault="00A939E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cation for Completed Processing 3 app and a copy of the report.</w:t>
            </w:r>
          </w:p>
        </w:tc>
      </w:tr>
    </w:tbl>
    <w:p w14:paraId="1BDBC295" w14:textId="4B393B10" w:rsidR="00A939EF" w:rsidRDefault="00A939EF"/>
    <w:p w14:paraId="6D9BC055" w14:textId="315FBD40" w:rsidR="00A939EF" w:rsidRDefault="00A939EF">
      <w:r>
        <w:t>Release Notes:</w:t>
      </w:r>
    </w:p>
    <w:p w14:paraId="40EC0243" w14:textId="0F27632C" w:rsidR="00A939EF" w:rsidRDefault="00A939EF" w:rsidP="00A939EF">
      <w:pPr>
        <w:pStyle w:val="ListParagraph"/>
        <w:numPr>
          <w:ilvl w:val="0"/>
          <w:numId w:val="1"/>
        </w:numPr>
      </w:pPr>
      <w:r>
        <w:t>Corrections to the Original Report</w:t>
      </w:r>
    </w:p>
    <w:p w14:paraId="75143D23" w14:textId="6939D13C" w:rsidR="00A939EF" w:rsidRDefault="00A939EF" w:rsidP="00A939EF">
      <w:pPr>
        <w:pStyle w:val="ListParagraph"/>
        <w:numPr>
          <w:ilvl w:val="1"/>
          <w:numId w:val="1"/>
        </w:numPr>
      </w:pPr>
      <w:r>
        <w:t>Update captions on Figures and Tables to follow IEEE format.</w:t>
      </w:r>
    </w:p>
    <w:p w14:paraId="6A1CDF02" w14:textId="6381ECD4" w:rsidR="00A939EF" w:rsidRDefault="00A939EF" w:rsidP="00A939EF">
      <w:pPr>
        <w:pStyle w:val="ListParagraph"/>
        <w:numPr>
          <w:ilvl w:val="1"/>
          <w:numId w:val="1"/>
        </w:numPr>
      </w:pPr>
      <w:r>
        <w:t>Added 6 colorblind test images to the report.</w:t>
      </w:r>
    </w:p>
    <w:p w14:paraId="0A676ECA" w14:textId="61E63E95" w:rsidR="00A939EF" w:rsidRDefault="00A939EF" w:rsidP="00A939EF">
      <w:pPr>
        <w:pStyle w:val="ListParagraph"/>
        <w:numPr>
          <w:ilvl w:val="1"/>
          <w:numId w:val="1"/>
        </w:numPr>
      </w:pPr>
      <w:r>
        <w:t>Added number of records to the Data Set description.</w:t>
      </w:r>
    </w:p>
    <w:p w14:paraId="438BDD66" w14:textId="05E272B3" w:rsidR="00A939EF" w:rsidRDefault="00A939EF" w:rsidP="00A939EF">
      <w:pPr>
        <w:pStyle w:val="ListParagraph"/>
        <w:numPr>
          <w:ilvl w:val="0"/>
          <w:numId w:val="1"/>
        </w:numPr>
      </w:pPr>
      <w:r>
        <w:t>Major Updates</w:t>
      </w:r>
      <w:r>
        <w:t xml:space="preserve"> to the Original Report</w:t>
      </w:r>
    </w:p>
    <w:p w14:paraId="67B967EC" w14:textId="60552C69" w:rsidR="00A939EF" w:rsidRDefault="00A939EF" w:rsidP="00A939EF">
      <w:pPr>
        <w:pStyle w:val="ListParagraph"/>
        <w:numPr>
          <w:ilvl w:val="1"/>
          <w:numId w:val="1"/>
        </w:numPr>
      </w:pPr>
      <w:r>
        <w:t xml:space="preserve">Update </w:t>
      </w:r>
      <w:r>
        <w:t>all visuals with new versions.</w:t>
      </w:r>
    </w:p>
    <w:p w14:paraId="3E95B37A" w14:textId="2D6C3983" w:rsidR="00A939EF" w:rsidRDefault="00A939EF" w:rsidP="00A939EF">
      <w:pPr>
        <w:pStyle w:val="ListParagraph"/>
        <w:numPr>
          <w:ilvl w:val="1"/>
          <w:numId w:val="1"/>
        </w:numPr>
      </w:pPr>
      <w:r>
        <w:t>Reordered visuals to tell a more compelling story.</w:t>
      </w:r>
    </w:p>
    <w:p w14:paraId="0FCE87C6" w14:textId="34AF19DD" w:rsidR="00A939EF" w:rsidRPr="00A939EF" w:rsidRDefault="00A939EF" w:rsidP="00A939EF">
      <w:pPr>
        <w:pStyle w:val="ListParagraph"/>
        <w:numPr>
          <w:ilvl w:val="1"/>
          <w:numId w:val="1"/>
        </w:numPr>
      </w:pPr>
      <w:r>
        <w:t>Summarized the new visual (</w:t>
      </w:r>
      <w:r>
        <w:rPr>
          <w:i/>
        </w:rPr>
        <w:t>About this Visualization</w:t>
      </w:r>
      <w:r w:rsidRPr="00A939EF">
        <w:t>).</w:t>
      </w:r>
    </w:p>
    <w:p w14:paraId="3C80101F" w14:textId="1885F8AC" w:rsidR="00A939EF" w:rsidRDefault="00A939EF" w:rsidP="00A939EF">
      <w:pPr>
        <w:pStyle w:val="ListParagraph"/>
        <w:numPr>
          <w:ilvl w:val="1"/>
          <w:numId w:val="1"/>
        </w:numPr>
      </w:pPr>
      <w:r>
        <w:t>Summarized the goal and encoding choices behind the new visualization (</w:t>
      </w:r>
      <w:r>
        <w:rPr>
          <w:i/>
        </w:rPr>
        <w:t>Design Choices and Encodings</w:t>
      </w:r>
      <w:r>
        <w:t>).</w:t>
      </w:r>
    </w:p>
    <w:p w14:paraId="067F878F" w14:textId="15D7D3B2" w:rsidR="00A939EF" w:rsidRDefault="00A939EF" w:rsidP="00A939EF">
      <w:pPr>
        <w:pStyle w:val="ListParagraph"/>
        <w:numPr>
          <w:ilvl w:val="1"/>
          <w:numId w:val="1"/>
        </w:numPr>
        <w:spacing w:before="240"/>
      </w:pPr>
      <w:r>
        <w:t>Defined motivation in changes based on knowledge gained in the class session (</w:t>
      </w:r>
      <w:r>
        <w:rPr>
          <w:i/>
        </w:rPr>
        <w:t>Comparing the Original</w:t>
      </w:r>
      <w:r>
        <w:t>).</w:t>
      </w:r>
    </w:p>
    <w:p w14:paraId="3CC26AC0" w14:textId="77777777" w:rsidR="00A939EF" w:rsidRDefault="00A939EF" w:rsidP="00A939EF">
      <w:pPr>
        <w:pStyle w:val="ListParagraph"/>
        <w:numPr>
          <w:ilvl w:val="0"/>
          <w:numId w:val="1"/>
        </w:numPr>
        <w:spacing w:before="240"/>
      </w:pPr>
      <w:r>
        <w:t>Enhancements – (EXTRA CREDIT)</w:t>
      </w:r>
    </w:p>
    <w:p w14:paraId="2CBD52FE" w14:textId="77777777" w:rsidR="00A939EF" w:rsidRDefault="00A939EF" w:rsidP="00A939EF">
      <w:pPr>
        <w:pStyle w:val="ListParagraph"/>
        <w:numPr>
          <w:ilvl w:val="1"/>
          <w:numId w:val="1"/>
        </w:numPr>
        <w:spacing w:before="240"/>
      </w:pPr>
      <w:r>
        <w:t>All images except Fig.4 generated in Processing 3.</w:t>
      </w:r>
    </w:p>
    <w:p w14:paraId="47686E8C" w14:textId="1BE86257" w:rsidR="00A939EF" w:rsidRDefault="00A939EF" w:rsidP="00A939EF">
      <w:pPr>
        <w:pStyle w:val="ListParagraph"/>
        <w:numPr>
          <w:ilvl w:val="1"/>
          <w:numId w:val="1"/>
        </w:numPr>
        <w:spacing w:before="240"/>
      </w:pPr>
      <w:r>
        <w:t xml:space="preserve">Processing 3 added in GITHUB link. </w:t>
      </w:r>
    </w:p>
    <w:p w14:paraId="58FBCE44" w14:textId="77777777" w:rsidR="00A939EF" w:rsidRDefault="00A939EF" w:rsidP="00A939EF">
      <w:bookmarkStart w:id="0" w:name="_GoBack"/>
      <w:bookmarkEnd w:id="0"/>
    </w:p>
    <w:sectPr w:rsidR="00A939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90DB4"/>
    <w:multiLevelType w:val="hybridMultilevel"/>
    <w:tmpl w:val="8C646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xMzUwMjUyNrSwNDBR0lEKTi0uzszPAykwrAUAevovyCwAAAA="/>
  </w:docVars>
  <w:rsids>
    <w:rsidRoot w:val="00B70B14"/>
    <w:rsid w:val="000B2681"/>
    <w:rsid w:val="001178B3"/>
    <w:rsid w:val="00A939EF"/>
    <w:rsid w:val="00B70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C9A1B"/>
  <w15:chartTrackingRefBased/>
  <w15:docId w15:val="{5492B71C-0DC0-440F-BE5C-96FA5C76F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9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939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loan</dc:creator>
  <cp:keywords/>
  <dc:description/>
  <cp:lastModifiedBy>Michael Sloan</cp:lastModifiedBy>
  <cp:revision>2</cp:revision>
  <dcterms:created xsi:type="dcterms:W3CDTF">2016-12-17T16:17:00Z</dcterms:created>
  <dcterms:modified xsi:type="dcterms:W3CDTF">2016-12-17T16:49:00Z</dcterms:modified>
</cp:coreProperties>
</file>